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3F554" w14:textId="5696BFC0" w:rsidR="005D1409" w:rsidRPr="002E6644" w:rsidRDefault="005D1409" w:rsidP="005D1409">
      <w:pPr>
        <w:spacing w:before="100" w:after="0" w:line="360" w:lineRule="auto"/>
        <w:ind w:left="4320" w:firstLine="720"/>
        <w:jc w:val="center"/>
        <w:rPr>
          <w:b/>
          <w:lang w:val="en-US"/>
        </w:rPr>
      </w:pPr>
      <w:bookmarkStart w:id="0" w:name="_Hlk27465467"/>
      <w:r w:rsidRPr="002E6644">
        <w:rPr>
          <w:b/>
          <w:lang w:val="en-US"/>
        </w:rPr>
        <w:t xml:space="preserve">Att. No 1 </w:t>
      </w:r>
    </w:p>
    <w:p w14:paraId="6E77801D" w14:textId="000A096F" w:rsidR="005D1409" w:rsidRPr="002E6644" w:rsidRDefault="005D1409" w:rsidP="005D1409">
      <w:pPr>
        <w:spacing w:before="100" w:after="0" w:line="360" w:lineRule="auto"/>
        <w:jc w:val="center"/>
        <w:rPr>
          <w:b/>
          <w:lang w:val="en-US"/>
        </w:rPr>
      </w:pPr>
      <w:r>
        <w:rPr>
          <w:b/>
          <w:lang w:val="en-US"/>
        </w:rPr>
        <w:t>Firs part of the order SDM-WS/</w:t>
      </w:r>
      <w:r w:rsidR="00260E6F">
        <w:rPr>
          <w:b/>
          <w:lang w:val="en-US"/>
        </w:rPr>
        <w:t>30</w:t>
      </w:r>
    </w:p>
    <w:p w14:paraId="28CC4F65" w14:textId="7046FB3E" w:rsidR="005D1409" w:rsidRPr="005D1409" w:rsidRDefault="005D1409" w:rsidP="005D1409">
      <w:pPr>
        <w:spacing w:before="100" w:after="0" w:line="360" w:lineRule="auto"/>
        <w:jc w:val="center"/>
        <w:rPr>
          <w:b/>
          <w:lang w:val="en-US"/>
        </w:rPr>
      </w:pPr>
      <w:r w:rsidRPr="002E6644">
        <w:rPr>
          <w:b/>
          <w:lang w:val="en-US"/>
        </w:rPr>
        <w:t xml:space="preserve">ORDER DESCRIPTION – </w:t>
      </w:r>
      <w:proofErr w:type="spellStart"/>
      <w:r w:rsidRPr="002E6644">
        <w:rPr>
          <w:b/>
          <w:lang w:val="en-US"/>
        </w:rPr>
        <w:t>InP</w:t>
      </w:r>
      <w:proofErr w:type="spellEnd"/>
      <w:r w:rsidRPr="002E6644">
        <w:rPr>
          <w:b/>
          <w:lang w:val="en-US"/>
        </w:rPr>
        <w:t xml:space="preserve">  N</w:t>
      </w:r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Object of the </w:t>
      </w:r>
      <w:proofErr w:type="spellStart"/>
      <w:r>
        <w:rPr>
          <w:b/>
          <w:color w:val="000000"/>
          <w:u w:val="single"/>
        </w:rPr>
        <w:t>contract</w:t>
      </w:r>
      <w:proofErr w:type="spellEnd"/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1D997F01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proofErr w:type="spellStart"/>
      <w:r w:rsidR="006D597F" w:rsidRPr="000E46BD">
        <w:rPr>
          <w:lang w:val="en-US"/>
        </w:rPr>
        <w:t>InP</w:t>
      </w:r>
      <w:proofErr w:type="spellEnd"/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3</w:t>
      </w:r>
      <w:r w:rsidRPr="000E46BD">
        <w:rPr>
          <w:lang w:val="en-US"/>
        </w:rPr>
        <w:t xml:space="preserve">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</w:t>
      </w:r>
      <w:r w:rsidR="00436DBE">
        <w:rPr>
          <w:rFonts w:cstheme="minorHAnsi"/>
          <w:lang w:val="en-US"/>
        </w:rPr>
        <w:t xml:space="preserve">(double side polished)   </w:t>
      </w:r>
      <w:r w:rsidRPr="000E46BD">
        <w:rPr>
          <w:lang w:val="en-US"/>
        </w:rPr>
        <w:t xml:space="preserve">  </w:t>
      </w:r>
      <w:r w:rsidR="009E24FD" w:rsidRPr="000E46BD">
        <w:rPr>
          <w:lang w:val="en-US"/>
        </w:rPr>
        <w:t xml:space="preserve"> </w:t>
      </w:r>
      <w:r w:rsidR="009146DE">
        <w:rPr>
          <w:lang w:val="en-US"/>
        </w:rPr>
        <w:t>15</w:t>
      </w:r>
      <w:r w:rsidRPr="000E46BD">
        <w:rPr>
          <w:lang w:val="en-US"/>
        </w:rPr>
        <w:t xml:space="preserve">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606AC608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proofErr w:type="spellStart"/>
      <w:r w:rsidR="006D597F" w:rsidRPr="000E46BD">
        <w:rPr>
          <w:lang w:val="en-US"/>
        </w:rPr>
        <w:t>InP</w:t>
      </w:r>
      <w:proofErr w:type="spellEnd"/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4</w:t>
      </w:r>
      <w:r w:rsidRPr="000E46BD">
        <w:rPr>
          <w:lang w:val="en-US"/>
        </w:rPr>
        <w:t xml:space="preserve">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</w:t>
      </w:r>
      <w:r w:rsidR="009E24FD" w:rsidRPr="000E46BD">
        <w:rPr>
          <w:lang w:val="en-US"/>
        </w:rPr>
        <w:t xml:space="preserve"> </w:t>
      </w:r>
      <w:r w:rsidR="00436DBE">
        <w:rPr>
          <w:rFonts w:cstheme="minorHAnsi"/>
          <w:lang w:val="en-US"/>
        </w:rPr>
        <w:t xml:space="preserve">(double side polished)   </w:t>
      </w:r>
      <w:r w:rsidR="00436DBE">
        <w:rPr>
          <w:rFonts w:cstheme="minorHAnsi"/>
          <w:lang w:val="en-US"/>
        </w:rPr>
        <w:t xml:space="preserve"> </w:t>
      </w:r>
      <w:r w:rsidR="009146DE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3C0C9623" w14:textId="3B14E568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3. </w:t>
      </w:r>
      <w:proofErr w:type="spellStart"/>
      <w:r w:rsidR="006D597F" w:rsidRPr="000E46BD">
        <w:rPr>
          <w:lang w:val="en-US"/>
        </w:rPr>
        <w:t>InP</w:t>
      </w:r>
      <w:proofErr w:type="spellEnd"/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6D597F" w:rsidRPr="000E46BD">
        <w:rPr>
          <w:lang w:val="en-US"/>
        </w:rPr>
        <w:t xml:space="preserve">4” </w:t>
      </w:r>
      <w:r w:rsidR="009146DE">
        <w:rPr>
          <w:lang w:val="en-US"/>
        </w:rPr>
        <w:t>S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</w:t>
      </w:r>
      <w:r w:rsidR="00436DBE">
        <w:rPr>
          <w:rFonts w:cstheme="minorHAnsi"/>
          <w:lang w:val="en-US"/>
        </w:rPr>
        <w:t xml:space="preserve"> (single side polished)   </w:t>
      </w:r>
      <w:r w:rsidRPr="000E46BD">
        <w:rPr>
          <w:lang w:val="en-US"/>
        </w:rPr>
        <w:t xml:space="preserve">  </w:t>
      </w:r>
      <w:r w:rsidR="009146DE">
        <w:rPr>
          <w:lang w:val="en-US"/>
        </w:rPr>
        <w:t xml:space="preserve"> 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64B405FC" w14:textId="77777777" w:rsidR="001C693B" w:rsidRPr="009146DE" w:rsidRDefault="001C693B">
      <w:pPr>
        <w:spacing w:after="0" w:line="240" w:lineRule="auto"/>
        <w:rPr>
          <w:b/>
          <w:color w:val="000000"/>
          <w:lang w:val="en-US"/>
        </w:rPr>
      </w:pPr>
    </w:p>
    <w:p w14:paraId="224C9CF4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3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702DEF11" w14:textId="77777777" w:rsidR="003D5B97" w:rsidRPr="004C48BF" w:rsidRDefault="003D5B97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2D394262" w14:textId="77777777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proofErr w:type="spellStart"/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  <w:proofErr w:type="spellEnd"/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proofErr w:type="spellStart"/>
            <w:r w:rsidRPr="00CA5910">
              <w:t>Criterion</w:t>
            </w:r>
            <w:proofErr w:type="spellEnd"/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 xml:space="preserve">Method of </w:t>
            </w:r>
            <w:proofErr w:type="spellStart"/>
            <w:r w:rsidRPr="00CA5910">
              <w:t>awarding</w:t>
            </w:r>
            <w:proofErr w:type="spellEnd"/>
            <w:r w:rsidRPr="00CA5910">
              <w:t xml:space="preserve"> </w:t>
            </w:r>
            <w:proofErr w:type="spellStart"/>
            <w:r w:rsidRPr="00CA5910">
              <w:t>points</w:t>
            </w:r>
            <w:proofErr w:type="spellEnd"/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44E6F7C2" w:rsidR="003D5B97" w:rsidRDefault="003D5B97" w:rsidP="003D5B97">
            <w:pPr>
              <w:widowControl w:val="0"/>
              <w:spacing w:after="0" w:line="240" w:lineRule="auto"/>
            </w:pPr>
            <w:proofErr w:type="spellStart"/>
            <w:r>
              <w:t>Price</w:t>
            </w:r>
            <w:proofErr w:type="spellEnd"/>
            <w:r>
              <w:t xml:space="preserve"> </w:t>
            </w:r>
            <w:r w:rsidR="00696985">
              <w:t>net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proofErr w:type="spellStart"/>
      <w:r>
        <w:rPr>
          <w:color w:val="000000"/>
        </w:rPr>
        <w:t>Where</w:t>
      </w:r>
      <w:proofErr w:type="spellEnd"/>
      <w:r w:rsidRPr="008E18C4">
        <w:rPr>
          <w:color w:val="000000"/>
        </w:rPr>
        <w:t>:</w:t>
      </w:r>
    </w:p>
    <w:p w14:paraId="7F476690" w14:textId="2C2AFEBF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696985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71368D88" w14:textId="2FE2736C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proofErr w:type="spellStart"/>
      <w:r w:rsidRPr="001729D1">
        <w:rPr>
          <w:lang w:val="en-US"/>
        </w:rPr>
        <w:t>Pmin</w:t>
      </w:r>
      <w:proofErr w:type="spellEnd"/>
      <w:r w:rsidRPr="001729D1">
        <w:rPr>
          <w:lang w:val="en-US"/>
        </w:rPr>
        <w:t xml:space="preserve"> - the minimum delivery</w:t>
      </w:r>
      <w:r w:rsidR="00696985">
        <w:rPr>
          <w:lang w:val="en-US"/>
        </w:rPr>
        <w:t xml:space="preserve"> net</w:t>
      </w:r>
      <w:r w:rsidRPr="001729D1">
        <w:rPr>
          <w:lang w:val="en-US"/>
        </w:rPr>
        <w:t xml:space="preserve"> 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proofErr w:type="spellStart"/>
      <w:r w:rsidRPr="001729D1">
        <w:t>number</w:t>
      </w:r>
      <w:proofErr w:type="spellEnd"/>
      <w:r w:rsidRPr="001729D1">
        <w:t xml:space="preserve"> of </w:t>
      </w:r>
      <w:proofErr w:type="spellStart"/>
      <w:r w:rsidRPr="001729D1">
        <w:t>points</w:t>
      </w:r>
      <w:proofErr w:type="spellEnd"/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gjdgxs" w:colFirst="0" w:colLast="0"/>
      <w:bookmarkStart w:id="5" w:name="_l7pvrkmi69k7" w:colFirst="0" w:colLast="0"/>
      <w:bookmarkStart w:id="6" w:name="_1tv2mb3r509i" w:colFirst="0" w:colLast="0"/>
      <w:bookmarkEnd w:id="4"/>
      <w:bookmarkEnd w:id="5"/>
      <w:bookmarkEnd w:id="6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13D7102E" w:rsidR="003D5B97" w:rsidRPr="00C55B6F" w:rsidRDefault="00260E6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>
        <w:rPr>
          <w:lang w:val="en-US"/>
        </w:rPr>
        <w:t xml:space="preserve">Up to </w:t>
      </w:r>
      <w:r w:rsidR="008A539D">
        <w:rPr>
          <w:lang w:val="en-US"/>
        </w:rPr>
        <w:t xml:space="preserve"> </w:t>
      </w:r>
      <w:r w:rsidR="0074791D">
        <w:rPr>
          <w:lang w:val="en-US"/>
        </w:rPr>
        <w:t>3 months</w:t>
      </w:r>
      <w:r w:rsidR="003D5B97" w:rsidRPr="00C55B6F">
        <w:rPr>
          <w:lang w:val="en-US"/>
        </w:rPr>
        <w:t xml:space="preserve"> from the date of order</w:t>
      </w:r>
      <w:r w:rsidR="003D5B97"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proofErr w:type="spellStart"/>
      <w:r>
        <w:rPr>
          <w:b/>
          <w:color w:val="000000"/>
          <w:u w:val="single"/>
        </w:rPr>
        <w:t>Parameters</w:t>
      </w:r>
      <w:proofErr w:type="spellEnd"/>
      <w:r>
        <w:rPr>
          <w:b/>
          <w:color w:val="000000"/>
          <w:u w:val="single"/>
        </w:rPr>
        <w:t xml:space="preserve">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8A539D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0E32AF1F" w14:textId="77777777" w:rsidR="008A539D" w:rsidRDefault="008A539D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27814C71" w:rsidR="008A539D" w:rsidRPr="00DD118E" w:rsidRDefault="008A539D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S</w:t>
            </w:r>
            <w:r w:rsidRPr="00DD118E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9C9144" w14:textId="77777777" w:rsidR="008A539D" w:rsidRDefault="008A539D" w:rsidP="00620B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C7DB85E" w14:textId="66AFE750" w:rsidR="008A539D" w:rsidRDefault="008A539D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 w:rsidR="00D53C82">
              <w:rPr>
                <w:rFonts w:cstheme="minorHAnsi"/>
                <w:lang w:val="en-US"/>
              </w:rPr>
              <w:t>25</w:t>
            </w:r>
            <w:r>
              <w:rPr>
                <w:rFonts w:cstheme="minorHAnsi"/>
                <w:lang w:val="en-US"/>
              </w:rPr>
              <w:t xml:space="preserve">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6E16BFBE" w:rsidR="008A539D" w:rsidRPr="000D7C59" w:rsidRDefault="008A539D" w:rsidP="00620BDD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8A539D" w:rsidRPr="00131B8C" w:rsidRDefault="008A539D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8A539D" w:rsidRPr="00131B8C" w:rsidRDefault="008A539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8A539D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8A539D" w:rsidRPr="00DD118E" w:rsidRDefault="008A539D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8A539D" w:rsidRPr="00F915C6" w:rsidRDefault="008A539D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8A539D" w:rsidRPr="00131B8C" w:rsidRDefault="008A539D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8A539D" w:rsidRDefault="008A539D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8A539D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8A539D" w:rsidRPr="00DD118E" w:rsidRDefault="008A539D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8A539D" w:rsidRPr="00F915C6" w:rsidRDefault="008A539D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8A539D" w:rsidRPr="00F042A5" w:rsidRDefault="008A539D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8A539D" w:rsidRPr="00F042A5" w:rsidRDefault="008A539D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8A539D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8A539D" w:rsidRPr="00DD118E" w:rsidRDefault="008A539D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41FF67" w14:textId="2BD0D269" w:rsidR="008A539D" w:rsidRPr="00F915C6" w:rsidRDefault="008A539D" w:rsidP="00620BDD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8A539D" w:rsidRPr="00F042A5" w:rsidRDefault="008A539D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8A539D" w:rsidRPr="00F042A5" w:rsidRDefault="008A539D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8A539D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8A539D" w:rsidRPr="00942F8F" w:rsidRDefault="008A539D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8A539D" w:rsidRPr="00A12804" w:rsidRDefault="008A539D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61A401E7" w:rsidR="008A539D" w:rsidRPr="00942F8F" w:rsidRDefault="008A539D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0A8E0A2D" w14:textId="2614B335" w:rsidR="008A539D" w:rsidRPr="00131B8C" w:rsidRDefault="008A539D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CD3173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CD3173" w:rsidRPr="00942F8F" w:rsidRDefault="00CD3173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24D44C" w14:textId="6835D3C1" w:rsidR="008A539D" w:rsidRDefault="008A539D" w:rsidP="008A539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 w:rsidR="00D53C82">
              <w:rPr>
                <w:bCs/>
                <w:lang w:val="en-US"/>
              </w:rPr>
              <w:t>4”</w:t>
            </w:r>
          </w:p>
          <w:p w14:paraId="70F12C64" w14:textId="77777777" w:rsidR="008A539D" w:rsidRDefault="008A539D" w:rsidP="008A539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6F40EECA" w:rsidR="00CD3173" w:rsidRPr="00942F8F" w:rsidRDefault="008A539D" w:rsidP="008A53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CD3173" w:rsidRPr="00942F8F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67F0CBAB" w14:textId="5253C978" w:rsidR="00CD3173" w:rsidRPr="00AE34FD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</w:t>
            </w:r>
            <w:r w:rsidR="008A539D">
              <w:rPr>
                <w:lang w:val="en-US"/>
              </w:rPr>
              <w:t>5</w:t>
            </w:r>
            <w:r>
              <w:rPr>
                <w:lang w:val="en-US"/>
              </w:rPr>
              <w:t>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CD3173" w:rsidRPr="00131B8C" w14:paraId="02358D5F" w14:textId="77777777" w:rsidTr="00CD3173">
        <w:trPr>
          <w:trHeight w:val="367"/>
        </w:trPr>
        <w:tc>
          <w:tcPr>
            <w:tcW w:w="1419" w:type="dxa"/>
            <w:vMerge/>
          </w:tcPr>
          <w:p w14:paraId="7DD1DDF7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CD3173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4EE16CD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 </w:t>
            </w:r>
          </w:p>
          <w:p w14:paraId="6AB22A7C" w14:textId="77777777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Polished</w:t>
            </w:r>
          </w:p>
        </w:tc>
      </w:tr>
      <w:tr w:rsidR="00CD3173" w:rsidRPr="00131B8C" w14:paraId="373EFE4C" w14:textId="77777777" w:rsidTr="00DC43D4">
        <w:trPr>
          <w:trHeight w:val="367"/>
        </w:trPr>
        <w:tc>
          <w:tcPr>
            <w:tcW w:w="1419" w:type="dxa"/>
            <w:vMerge/>
          </w:tcPr>
          <w:p w14:paraId="60AE3754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8D89A1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E59F7B" w14:textId="77777777" w:rsidR="00CD3173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</w:tcPr>
          <w:p w14:paraId="5F125ACB" w14:textId="4D72C95B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4” also SSP (single side polished)   </w:t>
            </w:r>
          </w:p>
          <w:p w14:paraId="5E3208D1" w14:textId="77777777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5A242226" w14:textId="4089296B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FB7B38" w:rsidRPr="00436DBE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FB7B38" w:rsidRPr="00942F8F" w:rsidRDefault="00FB7B38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FB7B38" w:rsidRPr="00942F8F" w:rsidRDefault="00FB7B38" w:rsidP="00FB7B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FB7B38" w:rsidRPr="00942F8F" w:rsidRDefault="00FB7B38" w:rsidP="00FB7B38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4CA91A52" w14:textId="5EF73C60" w:rsidR="00FB7B38" w:rsidRPr="00942F8F" w:rsidRDefault="00FB7B38" w:rsidP="00FB7B38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3” and 4” wafers: </w:t>
            </w:r>
            <w:proofErr w:type="spellStart"/>
            <w:r>
              <w:rPr>
                <w:rFonts w:cstheme="minorHAnsi"/>
                <w:lang w:val="en-US"/>
              </w:rPr>
              <w:t>ePAK</w:t>
            </w:r>
            <w:proofErr w:type="spellEnd"/>
            <w:r>
              <w:rPr>
                <w:rFonts w:cstheme="minorHAnsi"/>
                <w:lang w:val="en-US"/>
              </w:rPr>
              <w:t>, individual box, sealed with N2 in a moisture-stopping metallic foil bag, done in  class 100 clean room.</w:t>
            </w: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CBB42" w14:textId="77777777" w:rsidR="0060319B" w:rsidRDefault="0060319B">
      <w:pPr>
        <w:spacing w:after="0" w:line="240" w:lineRule="auto"/>
      </w:pPr>
      <w:r>
        <w:separator/>
      </w:r>
    </w:p>
  </w:endnote>
  <w:endnote w:type="continuationSeparator" w:id="0">
    <w:p w14:paraId="5B1919E8" w14:textId="77777777" w:rsidR="0060319B" w:rsidRDefault="00603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F342D" w14:textId="77777777" w:rsidR="00291E71" w:rsidRDefault="00291E7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3AFDE" w14:textId="77777777" w:rsidR="00291E71" w:rsidRDefault="00291E71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511B3" w14:textId="77777777" w:rsidR="00291E71" w:rsidRDefault="00291E7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374B9" w14:textId="77777777" w:rsidR="0060319B" w:rsidRDefault="0060319B">
      <w:pPr>
        <w:spacing w:after="0" w:line="240" w:lineRule="auto"/>
      </w:pPr>
      <w:r>
        <w:separator/>
      </w:r>
    </w:p>
  </w:footnote>
  <w:footnote w:type="continuationSeparator" w:id="0">
    <w:p w14:paraId="4EB73B3B" w14:textId="77777777" w:rsidR="0060319B" w:rsidRDefault="006031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BFBE5" w14:textId="77777777" w:rsidR="00291E71" w:rsidRDefault="00291E7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7CD4ACC2" w:rsidR="008D591C" w:rsidRDefault="00291E7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05F4792E" wp14:editId="0ED98001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F5BB1" w14:textId="77777777" w:rsidR="00291E71" w:rsidRDefault="00291E7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1287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A6B09"/>
    <w:rsid w:val="001C26B1"/>
    <w:rsid w:val="001C693B"/>
    <w:rsid w:val="001D48B7"/>
    <w:rsid w:val="001E2060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0E6F"/>
    <w:rsid w:val="00262600"/>
    <w:rsid w:val="00267D9D"/>
    <w:rsid w:val="0027723F"/>
    <w:rsid w:val="002802D0"/>
    <w:rsid w:val="00291E71"/>
    <w:rsid w:val="002C1F69"/>
    <w:rsid w:val="002D5C91"/>
    <w:rsid w:val="002E23F4"/>
    <w:rsid w:val="002E594A"/>
    <w:rsid w:val="00316583"/>
    <w:rsid w:val="003215E6"/>
    <w:rsid w:val="00325A10"/>
    <w:rsid w:val="003343DA"/>
    <w:rsid w:val="00336DDF"/>
    <w:rsid w:val="00337817"/>
    <w:rsid w:val="00355039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36DBE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42788"/>
    <w:rsid w:val="00550673"/>
    <w:rsid w:val="005521BA"/>
    <w:rsid w:val="00561E73"/>
    <w:rsid w:val="00585F57"/>
    <w:rsid w:val="005A2B55"/>
    <w:rsid w:val="005A4F2A"/>
    <w:rsid w:val="005C209C"/>
    <w:rsid w:val="005D1409"/>
    <w:rsid w:val="005D23E3"/>
    <w:rsid w:val="005D37BF"/>
    <w:rsid w:val="005D608D"/>
    <w:rsid w:val="005E2508"/>
    <w:rsid w:val="006009A5"/>
    <w:rsid w:val="00601A3E"/>
    <w:rsid w:val="0060319B"/>
    <w:rsid w:val="006075FB"/>
    <w:rsid w:val="00620BDD"/>
    <w:rsid w:val="00627355"/>
    <w:rsid w:val="006351C1"/>
    <w:rsid w:val="006648C4"/>
    <w:rsid w:val="00667CE4"/>
    <w:rsid w:val="006849F2"/>
    <w:rsid w:val="006939C4"/>
    <w:rsid w:val="00693A35"/>
    <w:rsid w:val="0069698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4791D"/>
    <w:rsid w:val="0075219F"/>
    <w:rsid w:val="007540E6"/>
    <w:rsid w:val="00756EB6"/>
    <w:rsid w:val="00763317"/>
    <w:rsid w:val="007660A9"/>
    <w:rsid w:val="00774486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5272D"/>
    <w:rsid w:val="00866DBD"/>
    <w:rsid w:val="00873D23"/>
    <w:rsid w:val="00884E0E"/>
    <w:rsid w:val="00894558"/>
    <w:rsid w:val="008A539D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6DE"/>
    <w:rsid w:val="00914706"/>
    <w:rsid w:val="00922D37"/>
    <w:rsid w:val="00937EFD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977CB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44A"/>
    <w:rsid w:val="00C06E99"/>
    <w:rsid w:val="00C22991"/>
    <w:rsid w:val="00C266AF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73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53C82"/>
    <w:rsid w:val="00D611CC"/>
    <w:rsid w:val="00D63696"/>
    <w:rsid w:val="00D65444"/>
    <w:rsid w:val="00D7106A"/>
    <w:rsid w:val="00D72EB4"/>
    <w:rsid w:val="00D93BDA"/>
    <w:rsid w:val="00DA5E3A"/>
    <w:rsid w:val="00DB51B7"/>
    <w:rsid w:val="00DC44C3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B7B38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3BD84-5A71-411C-BC1B-5190F5E20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0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0</cp:revision>
  <cp:lastPrinted>2019-12-09T11:59:00Z</cp:lastPrinted>
  <dcterms:created xsi:type="dcterms:W3CDTF">2020-09-23T18:45:00Z</dcterms:created>
  <dcterms:modified xsi:type="dcterms:W3CDTF">2020-11-12T16:47:00Z</dcterms:modified>
</cp:coreProperties>
</file>